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eslie Jasp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s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sp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1 East Valley Lane, Arlington Heights, IL, USA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chase6214@ao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60696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2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